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ma</w:t>
      </w:r>
      <w:r>
        <w:t xml:space="preserve"> </w:t>
      </w:r>
      <w:r>
        <w:t xml:space="preserve">2:</w:t>
      </w:r>
      <w:r>
        <w:t xml:space="preserve"> </w:t>
      </w:r>
      <w:r>
        <w:t xml:space="preserve">Adverse</w:t>
      </w:r>
      <w:r>
        <w:t xml:space="preserve"> </w:t>
      </w:r>
      <w:r>
        <w:t xml:space="preserve">Event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JSA</w:t>
      </w:r>
    </w:p>
    <w:p>
      <w:pPr>
        <w:pStyle w:val="Date"/>
      </w:pPr>
      <w:r>
        <w:t xml:space="preserve">3/24/23</w:t>
      </w:r>
    </w:p>
    <w:p>
      <w:pPr>
        <w:pStyle w:val="SourceCode"/>
      </w:pPr>
      <w:r>
        <w:rPr>
          <w:rStyle w:val="CommentTok"/>
        </w:rPr>
        <w:t xml:space="preserve"># extract R code from qmd-File</w:t>
      </w:r>
      <w:r>
        <w:br/>
      </w:r>
      <w:r>
        <w:rPr>
          <w:rStyle w:val="CommentTok"/>
        </w:rPr>
        <w:t xml:space="preserve"># knitr::purl("t2_ae_tables/t2_ablauf.qmd", output = "t2_ae_tables/t2_ablauf.R")</w:t>
      </w:r>
      <w:r>
        <w:br/>
      </w:r>
      <w:r>
        <w:rPr>
          <w:rStyle w:val="CommentTok"/>
        </w:rPr>
        <w:t xml:space="preserve"># https://quarto.org/docs/authoring/markdown-basics.html</w:t>
      </w:r>
      <w:r>
        <w:br/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fetyData))</w:t>
      </w:r>
    </w:p>
    <w:bookmarkStart w:id="20" w:name="beispieldaten-für-teil-2-lesen"/>
    <w:p>
      <w:pPr>
        <w:pStyle w:val="Heading2"/>
      </w:pPr>
      <w:r>
        <w:t xml:space="preserve">Beispieldaten für Teil 2 lesen</w:t>
      </w:r>
    </w:p>
    <w:p>
      <w:pPr>
        <w:pStyle w:val="FirstParagraph"/>
      </w:pPr>
      <w:r>
        <w:t xml:space="preserve">Im R-Paket</w:t>
      </w:r>
      <w:r>
        <w:t xml:space="preserve"> </w:t>
      </w:r>
      <w:r>
        <w:rPr>
          <w:bCs/>
          <w:b/>
        </w:rPr>
        <w:t xml:space="preserve">safetyData</w:t>
      </w:r>
      <w:r>
        <w:t xml:space="preserve"> </w:t>
      </w:r>
      <w:r>
        <w:t xml:space="preserve">sind die Datensätze</w:t>
      </w:r>
      <w:r>
        <w:t xml:space="preserve"> </w:t>
      </w:r>
      <w:r>
        <w:rPr>
          <w:bCs/>
          <w:b/>
        </w:rPr>
        <w:t xml:space="preserve">sdtm_ae</w:t>
      </w:r>
      <w:r>
        <w:t xml:space="preserve"> </w:t>
      </w:r>
      <w:r>
        <w:t xml:space="preserve">und</w:t>
      </w:r>
      <w:r>
        <w:t xml:space="preserve"> </w:t>
      </w:r>
      <w:r>
        <w:rPr>
          <w:bCs/>
          <w:b/>
        </w:rPr>
        <w:t xml:space="preserve">sdtm_dm</w:t>
      </w:r>
      <w:r>
        <w:t xml:space="preserve"> </w:t>
      </w:r>
      <w:r>
        <w:t xml:space="preserve">enthalten.</w:t>
      </w:r>
    </w:p>
    <w:p>
      <w:pPr>
        <w:pStyle w:val="BodyText"/>
      </w:pPr>
      <w:r>
        <w:t xml:space="preserve">Diesen lesen wir ein und binden die Therapiearme an den AE-Datensatz an.</w:t>
      </w:r>
    </w:p>
    <w:p>
      <w:pPr>
        <w:pStyle w:val="SourceCode"/>
      </w:pPr>
      <w:r>
        <w:rPr>
          <w:rStyle w:val="CommentTok"/>
        </w:rPr>
        <w:t xml:space="preserve">#sdtm_ae &lt;- read_csv("../data/ae.csv", col_types = cols(AEENDTC = col_character())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sdtm_ae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ty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sdtm_dm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ty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tm_ae</w:t>
      </w:r>
      <w:r>
        <w:br/>
      </w:r>
      <w:r>
        <w:rPr>
          <w:rStyle w:val="NormalTok"/>
        </w:rPr>
        <w:t xml:space="preserve">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tm_d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SUBJID, ACTARMCD, ACTARM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e, dm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UBJ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ARMCD</w:t>
      </w:r>
      <w:r>
        <w:br/>
      </w:r>
      <w:r>
        <w:br/>
      </w:r>
      <w:r>
        <w:br/>
      </w:r>
      <w:r>
        <w:rPr>
          <w:rStyle w:val="CommentTok"/>
        </w:rPr>
        <w:t xml:space="preserve">#   Pbo Xan_Hi Xan_Lo </w:t>
      </w:r>
      <w:r>
        <w:br/>
      </w:r>
      <w:r>
        <w:rPr>
          <w:rStyle w:val="CommentTok"/>
        </w:rPr>
        <w:t xml:space="preserve">#   301    436    454 </w:t>
      </w:r>
    </w:p>
    <w:p>
      <w:pPr>
        <w:pStyle w:val="FirstParagraph"/>
      </w:pPr>
      <w:r>
        <w:t xml:space="preserve">Die absoluten Häufigkeiten werden berechnet.</w:t>
      </w:r>
    </w:p>
    <w:p>
      <w:pPr>
        <w:pStyle w:val="SourceCode"/>
      </w:pPr>
      <w:r>
        <w:rPr>
          <w:rStyle w:val="NormalTok"/>
        </w:rPr>
        <w:t xml:space="preserve">cnt_lev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t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n_P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nt_level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b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nt_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_Xan_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nt_level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an_H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nt_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_Xan_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nt_level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an_L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nt_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nt_level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cnt_1)</w:t>
      </w:r>
      <w:r>
        <w:br/>
      </w:r>
      <w:r>
        <w:rPr>
          <w:rStyle w:val="NormalTok"/>
        </w:rPr>
        <w:t xml:space="preserve">c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y Adverse Event"</w:t>
      </w:r>
      <w:r>
        <w:br/>
      </w:r>
      <w:r>
        <w:rPr>
          <w:rStyle w:val="NormalTok"/>
        </w:rPr>
        <w:t xml:space="preserve">c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c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, PT, Pbo, Xan_Hi, Xan_Lo)</w:t>
      </w:r>
      <w:r>
        <w:br/>
      </w:r>
      <w:r>
        <w:rPr>
          <w:rStyle w:val="NormalTok"/>
        </w:rPr>
        <w:t xml:space="preserve">c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o, </w:t>
      </w:r>
      <w:r>
        <w:rPr>
          <w:rStyle w:val="StringTok"/>
        </w:rPr>
        <w:t xml:space="preserve">" (100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an_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an_Hi, </w:t>
      </w:r>
      <w:r>
        <w:rPr>
          <w:rStyle w:val="StringTok"/>
        </w:rPr>
        <w:t xml:space="preserve">" (100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an_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an_Lo, </w:t>
      </w:r>
      <w:r>
        <w:rPr>
          <w:rStyle w:val="StringTok"/>
        </w:rPr>
        <w:t xml:space="preserve">" (100%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nt_lev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T, AEBODSY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t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ummarise()` has grouped output by 'TRT'. You can override using the `.groups`</w:t>
      </w:r>
      <w:r>
        <w:br/>
      </w:r>
      <w:r>
        <w:rPr>
          <w:rStyle w:val="VerbatimChar"/>
        </w:rPr>
        <w:t xml:space="preserve">argument.</w:t>
      </w:r>
    </w:p>
    <w:p>
      <w:pPr>
        <w:pStyle w:val="SourceCode"/>
      </w:pPr>
      <w:r>
        <w:rPr>
          <w:rStyle w:val="NormalTok"/>
        </w:rPr>
        <w:t xml:space="preserve">c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nt_level_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cnt_2)</w:t>
      </w:r>
      <w:r>
        <w:br/>
      </w:r>
      <w:r>
        <w:rPr>
          <w:rStyle w:val="NormalTok"/>
        </w:rPr>
        <w:t xml:space="preserve">c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BODSYS</w:t>
      </w:r>
      <w:r>
        <w:br/>
      </w:r>
      <w:r>
        <w:rPr>
          <w:rStyle w:val="NormalTok"/>
        </w:rPr>
        <w:t xml:space="preserve">c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c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, PT, Pbo, Xan_Hi, Xan_Lo, order)</w:t>
      </w:r>
      <w:r>
        <w:br/>
      </w:r>
      <w:r>
        <w:br/>
      </w:r>
      <w:r>
        <w:rPr>
          <w:rStyle w:val="NormalTok"/>
        </w:rPr>
        <w:t xml:space="preserve">cnt_lev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T, AEBODSYS, AEDECO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t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ummarise()` has grouped output by 'TRT', 'AEBODSYS'. You can override using</w:t>
      </w:r>
      <w:r>
        <w:br/>
      </w:r>
      <w:r>
        <w:rPr>
          <w:rStyle w:val="VerbatimChar"/>
        </w:rPr>
        <w:t xml:space="preserve">the `.groups` argument.</w:t>
      </w:r>
    </w:p>
    <w:p>
      <w:pPr>
        <w:pStyle w:val="SourceCode"/>
      </w:pPr>
      <w:r>
        <w:rPr>
          <w:rStyle w:val="NormalTok"/>
        </w:rPr>
        <w:t xml:space="preserve">c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nt_level_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RT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cnt_3)</w:t>
      </w:r>
      <w:r>
        <w:br/>
      </w:r>
      <w:r>
        <w:rPr>
          <w:rStyle w:val="NormalTok"/>
        </w:rPr>
        <w:t xml:space="preserve">c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BODSYS</w:t>
      </w:r>
      <w:r>
        <w:br/>
      </w:r>
      <w:r>
        <w:rPr>
          <w:rStyle w:val="NormalTok"/>
        </w:rPr>
        <w:t xml:space="preserve">c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DECOD</w:t>
      </w:r>
      <w:r>
        <w:br/>
      </w:r>
      <w:r>
        <w:rPr>
          <w:rStyle w:val="NormalTok"/>
        </w:rPr>
        <w:t xml:space="preserve">c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, PT, Pbo, Xan_Hi, Xan_Lo, order)</w:t>
      </w:r>
      <w:r>
        <w:br/>
      </w:r>
      <w:r>
        <w:br/>
      </w:r>
      <w:r>
        <w:rPr>
          <w:rStyle w:val="NormalTok"/>
        </w:rPr>
        <w:t xml:space="preserve">d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l2, cl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OC, PT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df, cl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T)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o.x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o.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o.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(NA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bo)</w:t>
      </w:r>
      <w:r>
        <w:br/>
      </w:r>
      <w:r>
        <w:br/>
      </w:r>
      <w:r>
        <w:rPr>
          <w:rStyle w:val="NormalTok"/>
        </w:rPr>
        <w:t xml:space="preserve">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an_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an_Hi.x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an_Hi.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an_Hi.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an_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an_H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(NA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an_Hi)</w:t>
      </w:r>
      <w:r>
        <w:br/>
      </w:r>
      <w:r>
        <w:br/>
      </w:r>
      <w:r>
        <w:rPr>
          <w:rStyle w:val="NormalTok"/>
        </w:rPr>
        <w:t xml:space="preserve">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an_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an_Lo.x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an_Lo.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an_Lo.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an_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an_L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 (NA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an_Lo)</w:t>
      </w:r>
      <w:r>
        <w:br/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, PT, Pbo, Xan_Hi, Xan_Lo)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l1, df4)</w:t>
      </w:r>
      <w:r>
        <w:br/>
      </w:r>
      <w:r>
        <w:br/>
      </w:r>
      <w:r>
        <w:rPr>
          <w:rStyle w:val="NormalTok"/>
        </w:rPr>
        <w:t xml:space="preserve">df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127"/>
        <w:gridCol w:w="6620"/>
        <w:gridCol w:w="1548"/>
        <w:gridCol w:w="1548"/>
        <w:gridCol w:w="1548"/>
      </w:tblGrid>
      <w:tr>
        <w:trPr>
          <w:trHeight w:val="612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_H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_Lo</w:t>
            </w:r>
          </w:p>
        </w:tc>
      </w:tr>
      <w:tr>
        <w:trPr>
          <w:trHeight w:val="617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Adverse Event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 (100%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(100%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 (100%)</w:t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%)</w:t>
            </w:r>
          </w:p>
        </w:tc>
      </w:tr>
      <w:tr>
        <w:trPr>
          <w:trHeight w:val="61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RIAL FIBRIL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8%)</w:t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RIAL FLU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RIAL HYPERTROPH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RIOVENTRICULAR BLOCK FIRST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RIOVENTRICULAR BLOCK SECOND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DYCAR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NDLE BRANCH BLOCK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NDLE BRANCH BLOCK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FAILURE CONGES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OCARDIAL INFAR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8%)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PI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US ARRHYTH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US BRADYCAR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9.4%)</w:t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RAVENTRICULAR EXTRASYSTO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RAVENTRICULAR TACHYCAR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CHYCAR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NTRICULAR EXTRASYSTO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8%)</w:t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NTRICULAR HYPERTROPH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LFF-PARKINSON-WHITE SYNDR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</w:tr>
      <w:tr>
        <w:trPr>
          <w:trHeight w:val="61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ENITAL, FAMILIAL AND GENET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ENITAL, FAMILIAL AND GENET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NTRICULAR SEPTAL DEF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 AND LABYRINTH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%)</w:t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 AND LABYRINTH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UMEN IMP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 AND LABYRINTH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 AND LABYRINTH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NN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 AND LABYRINTH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JUNCTIVAL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JUNCTIV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ALLER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SWEL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AU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ION BLUR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00%)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DOMINAL DISCOMF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DOMINAL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5%)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TIP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0.8%)</w:t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PEP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7%)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PHA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8%)</w:t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ATUL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OESOPHAGEAL REFLUX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OSS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ATUS HER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9.2%)</w:t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TAL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7%)</w:t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VARY HYPERSECRE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OMACH DISCOMF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9.2%)</w:t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00%)</w:t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BLEE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DERMAT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1.9%)</w:t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DESQUAM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DISCHAR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DISCOLO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6.7%)</w:t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IN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4.3%)</w:t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ERSPI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7%)</w:t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RE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SWEL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URTIC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VESIC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8%)</w:t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PLICATION SITE WARM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TH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ST DISCOMF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ST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L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IG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%)</w:t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ELING AB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ELING CO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LAMM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I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ED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EDEMA PERIPHE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Y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RETION DISCHAR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DDEN DE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L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ATOBILI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ATOBILI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BILIRUBI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UNE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UNE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SENSI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UNE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ASONAL ALLER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%)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NCH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LLUL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VIC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ST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ENTERITIS VI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DEO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LUEN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ALISED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SOPHARYN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0%)</w:t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YCHOMY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</w:tr>
      <w:tr>
        <w:trPr>
          <w:trHeight w:val="61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IN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INA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GINAL MY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</w:tr>
      <w:tr>
        <w:trPr>
          <w:trHeight w:val="61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, POISONING AND PROCEDURAL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%)</w:t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, POISONING AND PROCEDURAL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5%)</w:t>
            </w:r>
          </w:p>
        </w:tc>
      </w:tr>
      <w:tr>
        <w:trPr>
          <w:trHeight w:val="617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, POISONING AND PROCEDURAL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OR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6.7%)</w:t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, POISONING AND PROCEDURAL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IAL BONES FRAC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, POISONING AND PROCEDURAL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6.7%)</w:t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, POISONING AND PROCEDURAL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P FRAC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, POISONING AND PROCEDURAL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INT DISLO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, POISONING AND PROCEDURAL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LACE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6.7%)</w:t>
            </w:r>
          </w:p>
        </w:tc>
      </w:tr>
      <w:tr>
        <w:trPr>
          <w:trHeight w:val="617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, POISONING AND PROCEDURAL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U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6.7%)</w:t>
            </w:r>
          </w:p>
        </w:tc>
      </w:tr>
      <w:tr>
        <w:trPr>
          <w:trHeight w:val="617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%)</w:t>
            </w:r>
          </w:p>
        </w:tc>
      </w:tr>
      <w:tr>
        <w:trPr>
          <w:trHeight w:val="617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P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PSY PROST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ALKALINE PHOSPHATASE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CHOLESTEROL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CREATINE PHOSPHOKINASE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GLUCOSE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</w:tr>
      <w:tr>
        <w:trPr>
          <w:trHeight w:val="617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URINE PRE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TEMPERATURE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STOSCOP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OCARDIOGRAM ST SEGMENT 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</w:tr>
      <w:tr>
        <w:trPr>
          <w:trHeight w:val="617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OCARDIOGRAM T WAVE AMPLITUDE DE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</w:tr>
      <w:tr>
        <w:trPr>
          <w:trHeight w:val="617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OCARDIOGRAM T WAVE INVER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</w:tr>
      <w:tr>
        <w:trPr>
          <w:trHeight w:val="617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RATE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 RATE IRREG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SAL MUCOSA BIOP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</w:tr>
      <w:tr>
        <w:trPr>
          <w:trHeight w:val="617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TROPHIL COUNT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</w:tr>
      <w:tr>
        <w:trPr>
          <w:trHeight w:val="61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INE ANALYSIS AB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</w:tr>
      <w:tr>
        <w:trPr>
          <w:trHeight w:val="61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DE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</w:tr>
      <w:tr>
        <w:trPr>
          <w:trHeight w:val="61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BLOOD CELL COUNT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</w:tr>
      <w:tr>
        <w:trPr>
          <w:trHeight w:val="617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SM AND NUTRITION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</w:tr>
      <w:tr>
        <w:trPr>
          <w:trHeight w:val="61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SM AND NUTRITION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REASED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SM AND NUTRITION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HYD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SM AND NUTRITION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MELL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SM AND NUTRITION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OD CRAV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</w:tr>
      <w:tr>
        <w:trPr>
          <w:trHeight w:val="617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SM AND NUTRITION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CHOLESTEROL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SM AND NUTRITION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NATR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SM AND NUTRITION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OSKELETAL AND CONNECTIVE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00%)</w:t>
            </w:r>
          </w:p>
        </w:tc>
      </w:tr>
      <w:tr>
        <w:trPr>
          <w:trHeight w:val="61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OSKELETAL AND CONNECTIVE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HRAL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0%)</w:t>
            </w:r>
          </w:p>
        </w:tc>
      </w:tr>
      <w:tr>
        <w:trPr>
          <w:trHeight w:val="617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OSKELETAL AND CONNECTIVE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HR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OSKELETAL AND CONNECTIVE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CK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OSKELETAL AND CONNECTIVE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ANK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OSKELETAL AND CONNECTIVE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LE SPAS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OSKELETAL AND CONNECTIVE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AR 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0%)</w:t>
            </w:r>
          </w:p>
        </w:tc>
      </w:tr>
      <w:tr>
        <w:trPr>
          <w:trHeight w:val="617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OSKELETAL AND CONNECTIVE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AL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OSKELETAL AND CONNECTIVE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IN IN EXTREM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OSKELETAL AND CONNECTIVE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ULDER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0%)</w:t>
            </w:r>
          </w:p>
        </w:tc>
      </w:tr>
      <w:tr>
        <w:trPr>
          <w:trHeight w:val="61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OPLASMS BENIGN, MALIGNANT AND UNSPECIFIED (INCL CYSTS AND POLYP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%)</w:t>
            </w:r>
          </w:p>
        </w:tc>
      </w:tr>
      <w:tr>
        <w:trPr>
          <w:trHeight w:val="617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OPLASMS BENIGN, MALIGNANT AND UNSPECIFIED (INCL CYSTS AND POLYP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N 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</w:tr>
      <w:tr>
        <w:trPr>
          <w:trHeight w:val="61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OPLASMS BENIGN, MALIGNANT AND UNSPECIFIED (INCL CYSTS AND POLYP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GNANT FIBROUS HISTIOCYT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</w:tr>
      <w:tr>
        <w:trPr>
          <w:trHeight w:val="617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OPLASMS BENIGN, MALIGNANT AND UNSPECIFIED (INCL CYSTS AND POLYP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TATE 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%)</w:t>
            </w:r>
          </w:p>
        </w:tc>
      </w:tr>
      <w:tr>
        <w:trPr>
          <w:trHeight w:val="617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NE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NCE DISOR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1%)</w:t>
            </w:r>
          </w:p>
        </w:tc>
      </w:tr>
      <w:tr>
        <w:trPr>
          <w:trHeight w:val="617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ING SENS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GNITIVE DISOR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EX PARTIAL SEIZU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</w:tr>
      <w:tr>
        <w:trPr>
          <w:trHeight w:val="617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ORDINATION AB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</w:tr>
      <w:tr>
        <w:trPr>
          <w:trHeight w:val="617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3.3%)</w:t>
            </w:r>
          </w:p>
        </w:tc>
      </w:tr>
      <w:tr>
        <w:trPr>
          <w:trHeight w:val="617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DA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9.5%)</w:t>
            </w:r>
          </w:p>
        </w:tc>
      </w:tr>
      <w:tr>
        <w:trPr>
          <w:trHeight w:val="617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IANOPIA HOMONYM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</w:tr>
      <w:tr>
        <w:trPr>
          <w:trHeight w:val="617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SOM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THAR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</w:tr>
      <w:tr>
        <w:trPr>
          <w:trHeight w:val="617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ESTHE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ESTHESIA 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</w:tr>
      <w:tr>
        <w:trPr>
          <w:trHeight w:val="617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KINSON'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OS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IAL SEIZURES WITH SECONDARY GENERALIS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OMOTOR HYPER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NOL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1.9%)</w:t>
            </w:r>
          </w:p>
        </w:tc>
      </w:tr>
      <w:tr>
        <w:trPr>
          <w:trHeight w:val="617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P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</w:tr>
      <w:tr>
        <w:trPr>
          <w:trHeight w:val="617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NC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6.7%)</w:t>
            </w:r>
          </w:p>
        </w:tc>
      </w:tr>
      <w:tr>
        <w:trPr>
          <w:trHeight w:val="617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NCOPE VASOVA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IENT ISCHAEMIC ATT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1%)</w:t>
            </w:r>
          </w:p>
        </w:tc>
      </w:tr>
      <w:tr>
        <w:trPr>
          <w:trHeight w:val="617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%)</w:t>
            </w:r>
          </w:p>
        </w:tc>
      </w:tr>
      <w:tr>
        <w:trPr>
          <w:trHeight w:val="617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0%)</w:t>
            </w:r>
          </w:p>
        </w:tc>
      </w:tr>
      <w:tr>
        <w:trPr>
          <w:trHeight w:val="617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6.7%)</w:t>
            </w:r>
          </w:p>
        </w:tc>
      </w:tr>
      <w:tr>
        <w:trPr>
          <w:trHeight w:val="617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ETED SUICI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USIONAL ST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0%)</w:t>
            </w:r>
          </w:p>
        </w:tc>
      </w:tr>
      <w:tr>
        <w:trPr>
          <w:trHeight w:val="617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IR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RESSED M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</w:tr>
      <w:tr>
        <w:trPr>
          <w:trHeight w:val="617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ORIEN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LLUCIN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LLUCINATION, VIS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OM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RITABI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</w:tr>
      <w:tr>
        <w:trPr>
          <w:trHeight w:val="617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IDO DE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STL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GHTM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TLES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</w:tr>
      <w:tr>
        <w:trPr>
          <w:trHeight w:val="617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%)</w:t>
            </w:r>
          </w:p>
        </w:tc>
      </w:tr>
      <w:tr>
        <w:trPr>
          <w:trHeight w:val="617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ULUS URETH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U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</w:tr>
      <w:tr>
        <w:trPr>
          <w:trHeight w:val="617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URE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</w:tr>
      <w:tr>
        <w:trPr>
          <w:trHeight w:val="617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ONTIN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</w:tr>
      <w:tr>
        <w:trPr>
          <w:trHeight w:val="617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TURITION UR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</w:tr>
      <w:tr>
        <w:trPr>
          <w:trHeight w:val="617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PHROLITHIA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LAKIU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RODUCTIVE SYSTEM AND BREAST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RODUCTIVE SYSTEM AND BREAST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NIGN PROSTATIC HYPERPLA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RODUCTIVE SYSTEM AND BREAST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LVIC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%)</w:t>
            </w:r>
          </w:p>
        </w:tc>
      </w:tr>
      <w:tr>
        <w:trPr>
          <w:trHeight w:val="617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ERGIC GRANULOMATOUS ANGI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2%)</w:t>
            </w:r>
          </w:p>
        </w:tc>
      </w:tr>
      <w:tr>
        <w:trPr>
          <w:trHeight w:val="617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PH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</w:tr>
      <w:tr>
        <w:trPr>
          <w:trHeight w:val="617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PN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</w:tr>
      <w:tr>
        <w:trPr>
          <w:trHeight w:val="617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PHYS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STAX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</w:tr>
      <w:tr>
        <w:trPr>
          <w:trHeight w:val="617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PTY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SAL CONGES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</w:tr>
      <w:tr>
        <w:trPr>
          <w:trHeight w:val="617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ARYNGEAL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ARYNGOLARYNGEAL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</w:tr>
      <w:tr>
        <w:trPr>
          <w:trHeight w:val="617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NASAL DR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IVE COU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 TRACT CONGES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INO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.5%)</w:t>
            </w:r>
          </w:p>
        </w:tc>
      </w:tr>
      <w:tr>
        <w:trPr>
          <w:trHeight w:val="617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00%)</w:t>
            </w:r>
          </w:p>
        </w:tc>
      </w:tr>
      <w:tr>
        <w:trPr>
          <w:trHeight w:val="617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NIC KERAT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OPEC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IS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8%)</w:t>
            </w:r>
          </w:p>
        </w:tc>
      </w:tr>
      <w:tr>
        <w:trPr>
          <w:trHeight w:val="617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D SWE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RMATITIS ATO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RMATITIS CONT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</w:tr>
      <w:tr>
        <w:trPr>
          <w:trHeight w:val="617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UG ERU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0.3%)</w:t>
            </w:r>
          </w:p>
        </w:tc>
      </w:tr>
      <w:tr>
        <w:trPr>
          <w:trHeight w:val="617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HID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2%)</w:t>
            </w:r>
          </w:p>
        </w:tc>
      </w:tr>
      <w:tr>
        <w:trPr>
          <w:trHeight w:val="617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9.7%)</w:t>
            </w:r>
          </w:p>
        </w:tc>
      </w:tr>
      <w:tr>
        <w:trPr>
          <w:trHeight w:val="617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URITUS GENERALI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</w:tr>
      <w:tr>
        <w:trPr>
          <w:trHeight w:val="617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5.3%)</w:t>
            </w:r>
          </w:p>
        </w:tc>
      </w:tr>
      <w:tr>
        <w:trPr>
          <w:trHeight w:val="617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SH ERYTHEMAT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</w:tr>
      <w:tr>
        <w:trPr>
          <w:trHeight w:val="617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SH MACULO-PAP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SH PAP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SH PRURI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</w:tr>
      <w:tr>
        <w:trPr>
          <w:trHeight w:val="617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EXFOL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</w:tr>
      <w:tr>
        <w:trPr>
          <w:trHeight w:val="617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1%)</w:t>
            </w:r>
          </w:p>
        </w:tc>
      </w:tr>
      <w:tr>
        <w:trPr>
          <w:trHeight w:val="617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ODOUR AB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UL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TIC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</w:tr>
      <w:tr>
        <w:trPr>
          <w:trHeight w:val="617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AL CIRCUM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AL CIRCUM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OHOL 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GICAL AND MEDICAL PROCEDU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</w:tr>
      <w:tr>
        <w:trPr>
          <w:trHeight w:val="617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GICAL AND MEDICAL PROCEDU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ROCHORDON EXC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GICAL AND MEDICAL PROCEDU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ARACT OPE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</w:tr>
      <w:tr>
        <w:trPr>
          <w:trHeight w:val="617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GICAL AND MEDICAL PROCEDU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LASER SURG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GICAL AND MEDICAL PROCEDU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LESION EXC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CULAR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%)</w:t>
            </w:r>
          </w:p>
        </w:tc>
      </w:tr>
      <w:tr>
        <w:trPr>
          <w:trHeight w:val="617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CULAR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T FLU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</w:tr>
      <w:tr>
        <w:trPr>
          <w:trHeight w:val="617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CULAR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%)</w:t>
            </w:r>
          </w:p>
        </w:tc>
      </w:tr>
      <w:tr>
        <w:trPr>
          <w:trHeight w:val="617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CULAR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</w:tr>
      <w:tr>
        <w:trPr>
          <w:trHeight w:val="617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CULAR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OSTATIC 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CULAR DISORDER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UND HAEMORRHAG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SOC und PT lassen sich auch in einer Spalte kombinieren mit eingerücktem PT.</w:t>
      </w:r>
    </w:p>
    <w:p>
      <w:pPr>
        <w:pStyle w:val="SourceCode"/>
      </w:pPr>
      <w:r>
        <w:rPr>
          <w:rStyle w:val="NormalTok"/>
        </w:rPr>
        <w:t xml:space="preserve">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_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A0\U00A0\U00A0"</w:t>
      </w:r>
      <w:r>
        <w:rPr>
          <w:rStyle w:val="NormalTok"/>
        </w:rPr>
        <w:t xml:space="preserve">, 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), df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C)</w:t>
      </w:r>
      <w:r>
        <w:br/>
      </w:r>
      <w:r>
        <w:br/>
      </w:r>
      <w:r>
        <w:rPr>
          <w:rStyle w:val="NormalTok"/>
        </w:rPr>
        <w:t xml:space="preserve">ft_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_PT, Xan_Hi, Xan_Lo, Pb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t_a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127"/>
        <w:gridCol w:w="1548"/>
        <w:gridCol w:w="1548"/>
        <w:gridCol w:w="1548"/>
      </w:tblGrid>
      <w:tr>
        <w:trPr>
          <w:trHeight w:val="615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_P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_H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_L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bo</w:t>
            </w:r>
          </w:p>
        </w:tc>
      </w:tr>
      <w:tr>
        <w:trPr>
          <w:trHeight w:val="617" w:hRule="auto"/>
        </w:trPr>
        body 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Adverse Event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(100%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 (100%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 (100%)</w:t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00%)</w:t>
            </w:r>
          </w:p>
        </w:tc>
      </w:tr>
      <w:tr>
        <w:trPr>
          <w:trHeight w:val="61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TRIAL FIBRIL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TRIAL FLU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TRIAL HYPERTROPH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TRIOVENTRICULAR BLOCK FIRST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TRIOVENTRICULAR BLOCK SECOND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RADYCAR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4.8%)</w:t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UNDLE BRANCH BLOCK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UNDLE BRANCH BLOCK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ARDIAC DISOR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ARDIAC FAILURE CONGES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MYOCARDIAL INFAR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4.8%)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ALPI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INUS ARRHYTH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INUS BRADYCAR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UPRAVENTRICULAR EXTRASYSTO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UPRAVENTRICULAR TACHYCAR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TACHYCAR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VENTRICULAR EXTRASYSTO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VENTRICULAR HYPERTROPH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WOLFF-PARKINSON-WHITE SYNDR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ENITAL, FAMILIAL AND GENET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VENTRICULAR SEPTAL DEF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 AND LABYRINTH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ERUMEN IMP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AR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TINN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VERTI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%)</w:t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NJUNCTIVAL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NJUNCTIV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%)</w:t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YE ALLER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Y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YE SWEL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GLAU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VISION BLUR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00%)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BDOMINAL DISCOMF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BDOMINAL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8%)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NSTIP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8%)</w:t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8.5%)</w:t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YSPEP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7%)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YSPHA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FLATUL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7%)</w:t>
            </w:r>
          </w:p>
        </w:tc>
      </w:tr>
      <w:tr>
        <w:trPr>
          <w:trHeight w:val="61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GASTROINTESTINAL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GASTROOESOPHAGEAL REFLUX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8%)</w:t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GLOSS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8%)</w:t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IATUS HER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7%)</w:t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5%)</w:t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ECTAL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ALIVARY HYPERSECRE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TOMACH DISCOMF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5%)</w:t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00%)</w:t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BLEE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DERMAT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8.8%)</w:t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DESQUAM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DISCHAR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DISCOLO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.2%)</w:t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IN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1%)</w:t>
            </w:r>
          </w:p>
        </w:tc>
      </w:tr>
      <w:tr>
        <w:trPr>
          <w:trHeight w:val="61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4.6%)</w:t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PERSPI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0.8%)</w:t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RE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2%)</w:t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SWEL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URTIC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VESIC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2%)</w:t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WARM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STH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2%)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HEST DISCOMF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HEST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HIL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.2%)</w:t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Y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FATIG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2%)</w:t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FEELING AB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FEELING CO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INFLAMM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MALAI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OED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OEDEMA PERIPHE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.4%)</w:t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Y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2%)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ECRETION DISCHAR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UDDEN DE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WEL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UL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ATOBILI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YPERBILIRUBI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UNE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YPERSENSI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EASONAL ALLER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00%)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RONCH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ELLUL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ERVIC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7%)</w:t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YST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AR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4%)</w:t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GASTROENTERITIS VI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ORDEO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INFLUEN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7%)</w:t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LOCALISED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7%)</w:t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LOW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NASOPHARYN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4%)</w:t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ONYCHOMY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HIN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UPP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4.3%)</w:t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URINA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4%)</w:t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VAGINAL MY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7%)</w:t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VIRAL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, POISONING AND PROCEDURAL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%)</w:t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NT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</w:tr>
      <w:tr>
        <w:trPr>
          <w:trHeight w:val="617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XCOR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3.3%)</w:t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FACIAL BONES FRAC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F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2.2%)</w:t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IP FRAC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2.2%)</w:t>
            </w:r>
          </w:p>
        </w:tc>
      </w:tr>
      <w:tr>
        <w:trPr>
          <w:trHeight w:val="617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JOINT DISLO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KIN LACE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</w:tr>
      <w:tr>
        <w:trPr>
          <w:trHeight w:val="617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WOU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00%)</w:t>
            </w:r>
          </w:p>
        </w:tc>
      </w:tr>
      <w:tr>
        <w:trPr>
          <w:trHeight w:val="617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IOP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IOPSY PROST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LOOD ALKALINE PHOSPHATASE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3%)</w:t>
            </w:r>
          </w:p>
        </w:tc>
      </w:tr>
      <w:tr>
        <w:trPr>
          <w:trHeight w:val="617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LOOD CHOLESTEROL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LOOD CREATINE PHOSPHOKINASE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5%)</w:t>
            </w:r>
          </w:p>
        </w:tc>
      </w:tr>
      <w:tr>
        <w:trPr>
          <w:trHeight w:val="617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LOOD GLUCOSE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LOOD URINE PRE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3%)</w:t>
            </w:r>
          </w:p>
        </w:tc>
      </w:tr>
      <w:tr>
        <w:trPr>
          <w:trHeight w:val="617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ODY TEMPERATURE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YSTOSCOP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3%)</w:t>
            </w:r>
          </w:p>
        </w:tc>
      </w:tr>
      <w:tr>
        <w:trPr>
          <w:trHeight w:val="617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LECTROCARDIOGRAM ST SEGMENT 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1.1%)</w:t>
            </w:r>
          </w:p>
        </w:tc>
      </w:tr>
      <w:tr>
        <w:trPr>
          <w:trHeight w:val="617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LECTROCARDIOGRAM T WAVE AMPLITUDE DE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3%)</w:t>
            </w:r>
          </w:p>
        </w:tc>
      </w:tr>
      <w:tr>
        <w:trPr>
          <w:trHeight w:val="617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LECTROCARDIOGRAM T WAVE INVER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8%)</w:t>
            </w:r>
          </w:p>
        </w:tc>
      </w:tr>
      <w:tr>
        <w:trPr>
          <w:trHeight w:val="617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EART RATE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5%)</w:t>
            </w:r>
          </w:p>
        </w:tc>
      </w:tr>
      <w:tr>
        <w:trPr>
          <w:trHeight w:val="617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EART RATE IRREG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1.1%)</w:t>
            </w:r>
          </w:p>
        </w:tc>
      </w:tr>
      <w:tr>
        <w:trPr>
          <w:trHeight w:val="617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NASAL MUCOSA BIOP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NEUTROPHIL COUNT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URINE ANALYSIS AB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WEIGHT DE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WHITE BLOOD CELL COUNT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SM AND NUTRITION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%)</w:t>
            </w:r>
          </w:p>
        </w:tc>
      </w:tr>
      <w:tr>
        <w:trPr>
          <w:trHeight w:val="61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ECREASED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</w:tr>
      <w:tr>
        <w:trPr>
          <w:trHeight w:val="617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EHYD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IABETES MELL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FOOD CRAV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YPERCHOLESTEROL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YPONATR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INCREASED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</w:tr>
      <w:tr>
        <w:trPr>
          <w:trHeight w:val="617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OSKELETAL AND CONNECTIVE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%)</w:t>
            </w:r>
          </w:p>
        </w:tc>
      </w:tr>
      <w:tr>
        <w:trPr>
          <w:trHeight w:val="61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RTHRAL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RTHR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</w:tr>
      <w:tr>
        <w:trPr>
          <w:trHeight w:val="617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ACK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</w:tr>
      <w:tr>
        <w:trPr>
          <w:trHeight w:val="617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FLANK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MUSCLE SPAS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MUSCULAR 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MYAL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AIN IN EXTREM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HOULDER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</w:tr>
      <w:tr>
        <w:trPr>
          <w:trHeight w:val="61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OPLASMS BENIGN, MALIGNANT AND UNSPECIFIED (INCL CYSTS AND POLYP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LON 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MALIGNANT FIBROUS HISTIOCYT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ROSTATE 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%)</w:t>
            </w:r>
          </w:p>
        </w:tc>
      </w:tr>
      <w:tr>
        <w:trPr>
          <w:trHeight w:val="617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MNE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ALANCE DISOR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URNING SENS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GNITIVE DISOR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MPLEX PARTIAL SEIZU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ORDINATION AB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</w:tr>
      <w:tr>
        <w:trPr>
          <w:trHeight w:val="617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EADA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%)</w:t>
            </w:r>
          </w:p>
        </w:tc>
      </w:tr>
      <w:tr>
        <w:trPr>
          <w:trHeight w:val="617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EMIANOPIA HOMONYM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YPERSOM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LETHAR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ARAESTHE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ARAESTHESIA 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ARKINSON'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</w:tr>
      <w:tr>
        <w:trPr>
          <w:trHeight w:val="617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AROS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ARTIAL SEIZURES WITH SECONDARY GENERALIS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SYCHOMOTOR HYPER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</w:tr>
      <w:tr>
        <w:trPr>
          <w:trHeight w:val="617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OMNOL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</w:tr>
      <w:tr>
        <w:trPr>
          <w:trHeight w:val="617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TUP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YNC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YNCOPE VASOVA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TRANSIENT ISCHAEMIC ATT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0%)</w:t>
            </w:r>
          </w:p>
        </w:tc>
      </w:tr>
      <w:tr>
        <w:trPr>
          <w:trHeight w:val="617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G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</w:tr>
      <w:tr>
        <w:trPr>
          <w:trHeight w:val="617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</w:tr>
      <w:tr>
        <w:trPr>
          <w:trHeight w:val="617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MPLETED SUICI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NFUSIONAL ST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</w:tr>
      <w:tr>
        <w:trPr>
          <w:trHeight w:val="617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ELIR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EL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EPRESSED M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ISORIEN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ALLUCIN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ALLUCINATION, VIS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INSOM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1.4%)</w:t>
            </w:r>
          </w:p>
        </w:tc>
      </w:tr>
      <w:tr>
        <w:trPr>
          <w:trHeight w:val="617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IRRITABI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</w:tr>
      <w:tr>
        <w:trPr>
          <w:trHeight w:val="617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LIBIDO DE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LISTL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NIGHTM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ESTLES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%)</w:t>
            </w:r>
          </w:p>
        </w:tc>
      </w:tr>
      <w:tr>
        <w:trPr>
          <w:trHeight w:val="617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ALCULUS URETH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YSU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</w:tr>
      <w:tr>
        <w:trPr>
          <w:trHeight w:val="617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NURE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INCONTIN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MICTURITION UR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</w:tr>
      <w:tr>
        <w:trPr>
          <w:trHeight w:val="617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NEPHROLITHIA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</w:tr>
      <w:tr>
        <w:trPr>
          <w:trHeight w:val="617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OLLAKIU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%)</w:t>
            </w:r>
          </w:p>
        </w:tc>
      </w:tr>
      <w:tr>
        <w:trPr>
          <w:trHeight w:val="617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RODUCTIVE SYSTEM AND BREAST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%)</w:t>
            </w:r>
          </w:p>
        </w:tc>
      </w:tr>
      <w:tr>
        <w:trPr>
          <w:trHeight w:val="617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ENIGN PROSTATIC HYPERPLA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%)</w:t>
            </w:r>
          </w:p>
        </w:tc>
      </w:tr>
      <w:tr>
        <w:trPr>
          <w:trHeight w:val="617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ELVIC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%)</w:t>
            </w:r>
          </w:p>
        </w:tc>
      </w:tr>
      <w:tr>
        <w:trPr>
          <w:trHeight w:val="617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%)</w:t>
            </w:r>
          </w:p>
        </w:tc>
      </w:tr>
      <w:tr>
        <w:trPr>
          <w:trHeight w:val="617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LLERGIC GRANULOMATOUS ANGI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U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6.7%)</w:t>
            </w:r>
          </w:p>
        </w:tc>
      </w:tr>
      <w:tr>
        <w:trPr>
          <w:trHeight w:val="617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YSPH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YSPN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</w:tr>
      <w:tr>
        <w:trPr>
          <w:trHeight w:val="617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MPHYS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</w:tr>
      <w:tr>
        <w:trPr>
          <w:trHeight w:val="617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PISTAX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AEMOPTY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</w:tr>
      <w:tr>
        <w:trPr>
          <w:trHeight w:val="617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NASAL CONGES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0%)</w:t>
            </w:r>
          </w:p>
        </w:tc>
      </w:tr>
      <w:tr>
        <w:trPr>
          <w:trHeight w:val="617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HARYNGEAL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HARYNGOLARYNGEAL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OSTNASAL DR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</w:tr>
      <w:tr>
        <w:trPr>
          <w:trHeight w:val="617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RODUCTIVE COU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</w:tr>
      <w:tr>
        <w:trPr>
          <w:trHeight w:val="617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ESPIRATORY TRACT CONGES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HINO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00%)</w:t>
            </w:r>
          </w:p>
        </w:tc>
      </w:tr>
      <w:tr>
        <w:trPr>
          <w:trHeight w:val="617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CTINIC KERAT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LOPEC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1%)</w:t>
            </w:r>
          </w:p>
        </w:tc>
      </w:tr>
      <w:tr>
        <w:trPr>
          <w:trHeight w:val="617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LIS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LD SWE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.4%)</w:t>
            </w:r>
          </w:p>
        </w:tc>
      </w:tr>
      <w:tr>
        <w:trPr>
          <w:trHeight w:val="617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ERMATITIS ATO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1%)</w:t>
            </w:r>
          </w:p>
        </w:tc>
      </w:tr>
      <w:tr>
        <w:trPr>
          <w:trHeight w:val="617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ERMATITIS CONT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RUG ERU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1%)</w:t>
            </w:r>
          </w:p>
        </w:tc>
      </w:tr>
      <w:tr>
        <w:trPr>
          <w:trHeight w:val="617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7.7%)</w:t>
            </w:r>
          </w:p>
        </w:tc>
      </w:tr>
      <w:tr>
        <w:trPr>
          <w:trHeight w:val="617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YPERHID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3%)</w:t>
            </w:r>
          </w:p>
        </w:tc>
      </w:tr>
      <w:tr>
        <w:trPr>
          <w:trHeight w:val="617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3.4%)</w:t>
            </w:r>
          </w:p>
        </w:tc>
      </w:tr>
      <w:tr>
        <w:trPr>
          <w:trHeight w:val="617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RURITUS GENERALI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A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9.1%)</w:t>
            </w:r>
          </w:p>
        </w:tc>
      </w:tr>
      <w:tr>
        <w:trPr>
          <w:trHeight w:val="617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ASH ERYTHEMAT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ASH MACULO-PAP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ASH PAP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ASH PRURI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KIN EXFOL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KIN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.5%)</w:t>
            </w:r>
          </w:p>
        </w:tc>
      </w:tr>
      <w:tr>
        <w:trPr>
          <w:trHeight w:val="617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KIN ODOUR AB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KIN UL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3%)</w:t>
            </w:r>
          </w:p>
        </w:tc>
      </w:tr>
      <w:tr>
        <w:trPr>
          <w:trHeight w:val="617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URTIC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AL CIRCUM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LCOHOL 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GICAL AND MEDICAL PROCEDU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</w:tr>
      <w:tr>
        <w:trPr>
          <w:trHeight w:val="617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CROCHORDON EXC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ATARACT OPE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</w:tr>
      <w:tr>
        <w:trPr>
          <w:trHeight w:val="617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YE LASER SURG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</w:tr>
      <w:tr>
        <w:trPr>
          <w:trHeight w:val="617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KIN LESION EXC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CULAR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%)</w:t>
            </w:r>
          </w:p>
        </w:tc>
      </w:tr>
      <w:tr>
        <w:trPr>
          <w:trHeight w:val="617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OT FLU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</w:tr>
      <w:tr>
        <w:trPr>
          <w:trHeight w:val="617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</w:tr>
      <w:tr>
        <w:trPr>
          <w:trHeight w:val="617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ORTHOSTATIC 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</w:tr>
      <w:tr>
        <w:trPr>
          <w:trHeight w:val="617" w:hRule="auto"/>
        </w:trPr>
        body26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WOUND HAEMORRHAGE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Jetzt werden noch die Feinheiten wie bei der Table 1 ergänzt.</w:t>
      </w:r>
    </w:p>
    <w:p>
      <w:pPr>
        <w:pStyle w:val="SourceCode"/>
      </w:pPr>
      <w:r>
        <w:rPr>
          <w:rStyle w:val="NormalTok"/>
        </w:rPr>
        <w:t xml:space="preserve">my_bor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t_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_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header_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 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.3 Summary of Adverse Ev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oter_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breviations and com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 name / Run date / Data cut da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rder_remov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OC_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 Organ Clas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\U00A0\U00A0\U00A0Preferred Ter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an_H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an Hig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 = "</w:t>
      </w:r>
      <w:r>
        <w:rPr>
          <w:rStyle w:val="NormalTok"/>
        </w:rPr>
        <w:t xml:space="preserve">, n_Xan_Hi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an_L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an Low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 = "</w:t>
      </w:r>
      <w:r>
        <w:rPr>
          <w:rStyle w:val="NormalTok"/>
        </w:rPr>
        <w:t xml:space="preserve">, n_Xan_Lo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b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b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 = "</w:t>
      </w:r>
      <w:r>
        <w:rPr>
          <w:rStyle w:val="NormalTok"/>
        </w:rPr>
        <w:t xml:space="preserve">, n_Pbo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_t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_a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127"/>
        <w:gridCol w:w="1548"/>
        <w:gridCol w:w="1548"/>
        <w:gridCol w:w="1548"/>
      </w:tblGrid>
      <w:tr>
        <w:trPr>
          <w:trHeight w:val="615" w:hRule="auto"/>
          <w:tblHeader/>
        </w:trPr>
        header  1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</w:tr>
      <w:tr>
        <w:trPr>
          <w:trHeight w:val="615" w:hRule="auto"/>
          <w:tblHeader/>
        </w:trPr>
        header  2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.3 Summary of Adverse Events</w:t>
            </w:r>
          </w:p>
        </w:tc>
      </w:tr>
      <w:tr>
        <w:trPr>
          <w:trHeight w:val="615" w:hRule="auto"/>
          <w:tblHeader/>
        </w:trPr>
        header  3
        <w:tc>
          <w:tcPr>
            <w:gridSpan w:val="4"/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F</w:t>
            </w:r>
          </w:p>
        </w:tc>
      </w:tr>
      <w:tr>
        <w:trPr>
          <w:trHeight w:val="615" w:hRule="auto"/>
          <w:tblHeader/>
        </w:trPr>
        header  4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em Organ Cla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referred Ter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 Hig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 = 436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an Low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 = 454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b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 = 301)</w:t>
            </w:r>
          </w:p>
        </w:tc>
      </w:tr>
      <w:tr>
        <w:trPr>
          <w:trHeight w:val="617" w:hRule="auto"/>
        </w:trPr>
        body  1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 Adverse Event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(100%)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4 (100%)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 (100%)</w:t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A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00%)</w:t>
            </w:r>
          </w:p>
        </w:tc>
      </w:tr>
      <w:tr>
        <w:trPr>
          <w:trHeight w:val="61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TRIAL FIBRIL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TRIAL FLU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TRIAL HYPERTROPH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TRIOVENTRICULAR BLOCK FIRST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</w:tr>
      <w:tr>
        <w:trPr>
          <w:trHeight w:val="617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TRIOVENTRICULAR BLOCK SECOND DEGRE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RADYCAR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4.8%)</w:t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UNDLE BRANCH BLOCK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</w:tr>
      <w:tr>
        <w:trPr>
          <w:trHeight w:val="61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UNDLE BRANCH BLOCK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ARDIAC DISOR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ARDIAC FAILURE CONGES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MYOCARDIAL INFAR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4.8%)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ALPI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INUS ARRHYTH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INUS BRADYCAR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UPRAVENTRICULAR EXTRASYSTO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UPRAVENTRICULAR TACHYCAR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TACHYCAR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4%)</w:t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VENTRICULAR EXTRASYSTO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VENTRICULAR HYPERTROPH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7%)</w:t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WOLFF-PARKINSON-WHITE SYNDR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ENITAL, FAMILIAL AND GENET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VENTRICULAR SEPTAL DEF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 AND LABYRINTH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ERUMEN IMP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AR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</w:tr>
      <w:tr>
        <w:trPr>
          <w:trHeight w:val="61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TINN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VERTI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%)</w:t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NJUNCTIVAL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NJUNCTIV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0%)</w:t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YE ALLER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Y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YE SWEL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GLAU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VISION BLUR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STROINTE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00%)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BDOMINAL DISCOMF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BDOMINAL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8%)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NSTIP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8%)</w:t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8.5%)</w:t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YSPEP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7%)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YSPHA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FLATUL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7%)</w:t>
            </w:r>
          </w:p>
        </w:tc>
      </w:tr>
      <w:tr>
        <w:trPr>
          <w:trHeight w:val="61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GASTROINTESTINAL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GASTROOESOPHAGEAL REFLUX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8%)</w:t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GLOSS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8%)</w:t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IATUS HER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7%)</w:t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5%)</w:t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ECTAL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ALIVARY HYPERSECRE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TOMACH DISCOMF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1.5%)</w:t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DISORDERS AND ADMINISTRATION SITE CONDI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00%)</w:t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BLEE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DERMAT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8.8%)</w:t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DESQUAM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DISCHAR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DISCOLO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.2%)</w:t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IN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1%)</w:t>
            </w:r>
          </w:p>
        </w:tc>
      </w:tr>
      <w:tr>
        <w:trPr>
          <w:trHeight w:val="61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4.6%)</w:t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PERSPI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0.8%)</w:t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RE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2%)</w:t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SWEL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URTIC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VESIC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2%)</w:t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PPLICATION SITE WARM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STH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2%)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HEST DISCOMF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HEST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HIL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.2%)</w:t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Y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FATIG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2%)</w:t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FEELING AB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FEELING COL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INFLAMM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MALAI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OED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OEDEMA PERIPHE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.4%)</w:t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Y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2%)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ECRETION DISCHAR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UDDEN DE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WEL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UL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ATOBILI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YPERBILIRUBI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UNE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YPERSENSI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EASONAL ALLER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CTIONS AND INFES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00%)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RONCH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ELLUL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ERVIC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7%)</w:t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YST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AR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4%)</w:t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GASTROENTERITIS VI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ORDEO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INFLUEN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7%)</w:t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LOCALISED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7%)</w:t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LOW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NASOPHARYN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4%)</w:t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ONYCHOMY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NEUM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HIN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UPPER RESPIRATO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4.3%)</w:t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URINARY TRACT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1.4%)</w:t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VAGINAL MYC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7%)</w:t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VIRAL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, POISONING AND PROCEDURAL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%)</w:t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NT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</w:tr>
      <w:tr>
        <w:trPr>
          <w:trHeight w:val="617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XCOR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3.3%)</w:t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FACIAL BONES FRAC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FA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2.2%)</w:t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IP FRAC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2.2%)</w:t>
            </w:r>
          </w:p>
        </w:tc>
      </w:tr>
      <w:tr>
        <w:trPr>
          <w:trHeight w:val="617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JOINT DISLO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KIN LACE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1.1%)</w:t>
            </w:r>
          </w:p>
        </w:tc>
      </w:tr>
      <w:tr>
        <w:trPr>
          <w:trHeight w:val="617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WOU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STIG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00%)</w:t>
            </w:r>
          </w:p>
        </w:tc>
      </w:tr>
      <w:tr>
        <w:trPr>
          <w:trHeight w:val="617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IOP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IOPSY PROST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LOOD ALKALINE PHOSPHATASE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3%)</w:t>
            </w:r>
          </w:p>
        </w:tc>
      </w:tr>
      <w:tr>
        <w:trPr>
          <w:trHeight w:val="617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LOOD CHOLESTEROL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LOOD CREATINE PHOSPHOKINASE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5%)</w:t>
            </w:r>
          </w:p>
        </w:tc>
      </w:tr>
      <w:tr>
        <w:trPr>
          <w:trHeight w:val="617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LOOD GLUCOSE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LOOD URINE PRE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3%)</w:t>
            </w:r>
          </w:p>
        </w:tc>
      </w:tr>
      <w:tr>
        <w:trPr>
          <w:trHeight w:val="617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ODY TEMPERATURE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YSTOSCOP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3%)</w:t>
            </w:r>
          </w:p>
        </w:tc>
      </w:tr>
      <w:tr>
        <w:trPr>
          <w:trHeight w:val="617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LECTROCARDIOGRAM ST SEGMENT DEPR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1.1%)</w:t>
            </w:r>
          </w:p>
        </w:tc>
      </w:tr>
      <w:tr>
        <w:trPr>
          <w:trHeight w:val="617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LECTROCARDIOGRAM T WAVE AMPLITUDE DE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3%)</w:t>
            </w:r>
          </w:p>
        </w:tc>
      </w:tr>
      <w:tr>
        <w:trPr>
          <w:trHeight w:val="617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LECTROCARDIOGRAM T WAVE INVER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5.8%)</w:t>
            </w:r>
          </w:p>
        </w:tc>
      </w:tr>
      <w:tr>
        <w:trPr>
          <w:trHeight w:val="617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EART RATE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.5%)</w:t>
            </w:r>
          </w:p>
        </w:tc>
      </w:tr>
      <w:tr>
        <w:trPr>
          <w:trHeight w:val="617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EART RATE IRREG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1.1%)</w:t>
            </w:r>
          </w:p>
        </w:tc>
      </w:tr>
      <w:tr>
        <w:trPr>
          <w:trHeight w:val="617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NASAL MUCOSA BIOP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NEUTROPHIL COUNT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URINE ANALYSIS AB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WEIGHT DE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WHITE BLOOD CELL COUNT IN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TABOLISM AND NUTRITION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%)</w:t>
            </w:r>
          </w:p>
        </w:tc>
      </w:tr>
      <w:tr>
        <w:trPr>
          <w:trHeight w:val="61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ECREASED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</w:tr>
      <w:tr>
        <w:trPr>
          <w:trHeight w:val="617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EHYD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IABETES MELL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FOOD CRAV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YPERCHOLESTEROL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YPONATR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INCREASED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</w:tr>
      <w:tr>
        <w:trPr>
          <w:trHeight w:val="617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CULOSKELETAL AND CONNECTIVE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0%)</w:t>
            </w:r>
          </w:p>
        </w:tc>
      </w:tr>
      <w:tr>
        <w:trPr>
          <w:trHeight w:val="61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RTHRAL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RTHR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</w:tr>
      <w:tr>
        <w:trPr>
          <w:trHeight w:val="617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ACK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</w:tr>
      <w:tr>
        <w:trPr>
          <w:trHeight w:val="617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FLANK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MUSCLE SPAS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MUSCULAR 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MYAL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AIN IN EXTREM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2.5%)</w:t>
            </w:r>
          </w:p>
        </w:tc>
      </w:tr>
      <w:tr>
        <w:trPr>
          <w:trHeight w:val="617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HOULDER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</w:tr>
      <w:tr>
        <w:trPr>
          <w:trHeight w:val="61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OPLASMS BENIGN, MALIGNANT AND UNSPECIFIED (INCL CYSTS AND POLYP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LON 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MALIGNANT FIBROUS HISTIOCYT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ROSTATE 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%)</w:t>
            </w:r>
          </w:p>
        </w:tc>
      </w:tr>
      <w:tr>
        <w:trPr>
          <w:trHeight w:val="617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MNE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ALANCE DISOR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URNING SENS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GNITIVE DISOR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MPLEX PARTIAL SEIZU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ORDINATION AB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</w:tr>
      <w:tr>
        <w:trPr>
          <w:trHeight w:val="617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EADA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%)</w:t>
            </w:r>
          </w:p>
        </w:tc>
      </w:tr>
      <w:tr>
        <w:trPr>
          <w:trHeight w:val="617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EMIANOPIA HOMONYM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YPERSOM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LETHAR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ARAESTHE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ARAESTHESIA 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ARKINSON'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</w:tr>
      <w:tr>
        <w:trPr>
          <w:trHeight w:val="617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AROS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ARTIAL SEIZURES WITH SECONDARY GENERALIS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SYCHOMOTOR HYPER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</w:tr>
      <w:tr>
        <w:trPr>
          <w:trHeight w:val="617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OMNOL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8.8%)</w:t>
            </w:r>
          </w:p>
        </w:tc>
      </w:tr>
      <w:tr>
        <w:trPr>
          <w:trHeight w:val="617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TUP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YNC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YNCOPE VASOVA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TRANSIENT ISCHAEMIC ATT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IATRIC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0%)</w:t>
            </w:r>
          </w:p>
        </w:tc>
      </w:tr>
      <w:tr>
        <w:trPr>
          <w:trHeight w:val="617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G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</w:tr>
      <w:tr>
        <w:trPr>
          <w:trHeight w:val="617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NXIE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</w:tr>
      <w:tr>
        <w:trPr>
          <w:trHeight w:val="617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MPLETED SUICI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NFUSIONAL ST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</w:tr>
      <w:tr>
        <w:trPr>
          <w:trHeight w:val="617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ELIR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EL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EPRESSED M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ISORIEN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ALLUCIN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ALLUCINATION, VIS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INSOM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1.4%)</w:t>
            </w:r>
          </w:p>
        </w:tc>
      </w:tr>
      <w:tr>
        <w:trPr>
          <w:trHeight w:val="617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IRRITABI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</w:tr>
      <w:tr>
        <w:trPr>
          <w:trHeight w:val="617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LIBIDO DECREA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LISTL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NIGHTM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ESTLES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AL AND URINARY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%)</w:t>
            </w:r>
          </w:p>
        </w:tc>
      </w:tr>
      <w:tr>
        <w:trPr>
          <w:trHeight w:val="617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ALCULUS URETH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YSU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</w:tr>
      <w:tr>
        <w:trPr>
          <w:trHeight w:val="617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NURE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INCONTIN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MICTURITION UR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</w:tr>
      <w:tr>
        <w:trPr>
          <w:trHeight w:val="617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NEPHROLITHIA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</w:tr>
      <w:tr>
        <w:trPr>
          <w:trHeight w:val="617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OLLAKIU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%)</w:t>
            </w:r>
          </w:p>
        </w:tc>
      </w:tr>
      <w:tr>
        <w:trPr>
          <w:trHeight w:val="617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RODUCTIVE SYSTEM AND BREAST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%)</w:t>
            </w:r>
          </w:p>
        </w:tc>
      </w:tr>
      <w:tr>
        <w:trPr>
          <w:trHeight w:val="617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ENIGN PROSTATIC HYPERPLA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%)</w:t>
            </w:r>
          </w:p>
        </w:tc>
      </w:tr>
      <w:tr>
        <w:trPr>
          <w:trHeight w:val="617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ELVIC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%)</w:t>
            </w:r>
          </w:p>
        </w:tc>
      </w:tr>
      <w:tr>
        <w:trPr>
          <w:trHeight w:val="617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PIRATORY, THORACIC AND MEDIASTINAL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%)</w:t>
            </w:r>
          </w:p>
        </w:tc>
      </w:tr>
      <w:tr>
        <w:trPr>
          <w:trHeight w:val="617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LLERGIC GRANULOMATOUS ANGI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U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6.7%)</w:t>
            </w:r>
          </w:p>
        </w:tc>
      </w:tr>
      <w:tr>
        <w:trPr>
          <w:trHeight w:val="617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YSPH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YSPN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</w:tr>
      <w:tr>
        <w:trPr>
          <w:trHeight w:val="617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MPHYS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7%)</w:t>
            </w:r>
          </w:p>
        </w:tc>
      </w:tr>
      <w:tr>
        <w:trPr>
          <w:trHeight w:val="617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PISTAX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AEMOPTY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</w:tr>
      <w:tr>
        <w:trPr>
          <w:trHeight w:val="617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NASAL CONGES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0%)</w:t>
            </w:r>
          </w:p>
        </w:tc>
      </w:tr>
      <w:tr>
        <w:trPr>
          <w:trHeight w:val="617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HARYNGEAL 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HARYNGOLARYNGEAL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OSTNASAL DRI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</w:tr>
      <w:tr>
        <w:trPr>
          <w:trHeight w:val="617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RODUCTIVE COU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3.3%)</w:t>
            </w:r>
          </w:p>
        </w:tc>
      </w:tr>
      <w:tr>
        <w:trPr>
          <w:trHeight w:val="617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ESPIRATORY TRACT CONGES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HINO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IN AND SUBCUTANEOUS TISSUE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00%)</w:t>
            </w:r>
          </w:p>
        </w:tc>
      </w:tr>
      <w:tr>
        <w:trPr>
          <w:trHeight w:val="617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CTINIC KERAT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LOPEC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1%)</w:t>
            </w:r>
          </w:p>
        </w:tc>
      </w:tr>
      <w:tr>
        <w:trPr>
          <w:trHeight w:val="617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BLIS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OLD SWE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.4%)</w:t>
            </w:r>
          </w:p>
        </w:tc>
      </w:tr>
      <w:tr>
        <w:trPr>
          <w:trHeight w:val="617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ERMATITIS ATO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1%)</w:t>
            </w:r>
          </w:p>
        </w:tc>
      </w:tr>
      <w:tr>
        <w:trPr>
          <w:trHeight w:val="617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ERMATITIS CONT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DRUG ERU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1%)</w:t>
            </w:r>
          </w:p>
        </w:tc>
      </w:tr>
      <w:tr>
        <w:trPr>
          <w:trHeight w:val="617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RYT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7.7%)</w:t>
            </w:r>
          </w:p>
        </w:tc>
      </w:tr>
      <w:tr>
        <w:trPr>
          <w:trHeight w:val="617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YPERHID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3%)</w:t>
            </w:r>
          </w:p>
        </w:tc>
      </w:tr>
      <w:tr>
        <w:trPr>
          <w:trHeight w:val="617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RURI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3.4%)</w:t>
            </w:r>
          </w:p>
        </w:tc>
      </w:tr>
      <w:tr>
        <w:trPr>
          <w:trHeight w:val="617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PRURITUS GENERALI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A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9.1%)</w:t>
            </w:r>
          </w:p>
        </w:tc>
      </w:tr>
      <w:tr>
        <w:trPr>
          <w:trHeight w:val="617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ASH ERYTHEMAT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ASH MACULO-PAP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ASH PAP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RASH PRURI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KIN EXFOL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KIN IRR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.5%)</w:t>
            </w:r>
          </w:p>
        </w:tc>
      </w:tr>
      <w:tr>
        <w:trPr>
          <w:trHeight w:val="617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KIN ODOUR AB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KIN UL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3%)</w:t>
            </w:r>
          </w:p>
        </w:tc>
      </w:tr>
      <w:tr>
        <w:trPr>
          <w:trHeight w:val="617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URTIC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AL CIRCUM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LCOHOL 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GICAL AND MEDICAL PROCEDU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00%)</w:t>
            </w:r>
          </w:p>
        </w:tc>
      </w:tr>
      <w:tr>
        <w:trPr>
          <w:trHeight w:val="617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ACROCHORDON EXC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CATARACT OPE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</w:tr>
      <w:tr>
        <w:trPr>
          <w:trHeight w:val="617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EYE LASER SURG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</w:tr>
      <w:tr>
        <w:trPr>
          <w:trHeight w:val="617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SKIN LESION EXC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SCULAR DISOR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%)</w:t>
            </w:r>
          </w:p>
        </w:tc>
      </w:tr>
      <w:tr>
        <w:trPr>
          <w:trHeight w:val="617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OT FLU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YPER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</w:tr>
      <w:tr>
        <w:trPr>
          <w:trHeight w:val="617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</w:tr>
      <w:tr>
        <w:trPr>
          <w:trHeight w:val="617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ORTHOSTATIC 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</w:tr>
      <w:tr>
        <w:trPr>
          <w:trHeight w:val="617" w:hRule="auto"/>
        </w:trPr>
        body266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 WOUND HAEMORRHAGE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 1
        <w:tc>
          <w:tcPr>
            <w:gridSpan w:val="4"/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 and comments</w:t>
            </w:r>
          </w:p>
        </w:tc>
      </w:tr>
      <w:tr>
        <w:trPr>
          <w:trHeight w:val="360" w:hRule="auto"/>
        </w:trPr>
        footer  2
        <w:tc>
          <w:tcPr>
            <w:gridSpan w:val="4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gram name / Run date / Data cut date</w:t>
            </w:r>
          </w:p>
        </w:tc>
      </w:tr>
    </w:tbl>
    <w:bookmarkEnd w:id="20"/>
    <w:bookmarkStart w:id="21" w:name="abspeichern-in-default-word-vorlage"/>
    <w:p>
      <w:pPr>
        <w:pStyle w:val="Heading2"/>
      </w:pPr>
      <w:r>
        <w:t xml:space="preserve">Abspeichern in Default-Word-Vorlage</w:t>
      </w:r>
    </w:p>
    <w:p>
      <w:pPr>
        <w:pStyle w:val="SourceCode"/>
      </w:pPr>
      <w:r>
        <w:rPr>
          <w:rStyle w:val="NormalTok"/>
        </w:rPr>
        <w:t xml:space="preserve">my_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oc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dy_add_flex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ft_a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doc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_ae_lang.docx"</w:t>
      </w:r>
      <w:r>
        <w:rPr>
          <w:rStyle w:val="NormalTok"/>
        </w:rPr>
        <w:t xml:space="preserve">)</w:t>
      </w:r>
    </w:p>
    <w:bookmarkEnd w:id="21"/>
    <w:bookmarkStart w:id="22" w:name="Xa1a8e8e3ba2858c67b63bf3190ef49611378eb7"/>
    <w:p>
      <w:pPr>
        <w:pStyle w:val="Heading2"/>
      </w:pPr>
      <w:r>
        <w:t xml:space="preserve">Abspeichern in benutzerdefinierter Vorlage</w:t>
      </w:r>
    </w:p>
    <w:p>
      <w:pPr>
        <w:pStyle w:val="SourceCode"/>
      </w:pPr>
      <w:r>
        <w:rPr>
          <w:rStyle w:val="NormalTok"/>
        </w:rPr>
        <w:t xml:space="preserve">my_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oc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vorlage.doc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dy_add_flex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ft_a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doc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_ae_quer.docx"</w:t>
      </w:r>
      <w:r>
        <w:rPr>
          <w:rStyle w:val="NormalTok"/>
        </w:rPr>
        <w:t xml:space="preserve">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ma 2: Adverse Event Table</dc:title>
  <dc:creator>JSA</dc:creator>
  <cp:keywords/>
  <dcterms:created xsi:type="dcterms:W3CDTF">2023-03-24T18:12:41Z</dcterms:created>
  <dcterms:modified xsi:type="dcterms:W3CDTF">2023-03-24T18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3/24/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